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5267" w:rsidRPr="00361BCE" w:rsidRDefault="00655267" w:rsidP="00655267">
      <w:pPr>
        <w:ind w:left="90" w:right="90"/>
        <w:jc w:val="center"/>
        <w:rPr>
          <w:rFonts w:ascii="Verdana" w:hAnsi="Verdana"/>
          <w:sz w:val="52"/>
        </w:rPr>
      </w:pPr>
      <w:r w:rsidRPr="00361BCE">
        <w:rPr>
          <w:rFonts w:ascii="Verdana" w:hAnsi="Verdana"/>
          <w:sz w:val="52"/>
        </w:rPr>
        <w:t xml:space="preserve"> </w:t>
      </w:r>
    </w:p>
    <w:p w:rsidR="00764B86" w:rsidRPr="00361BCE" w:rsidRDefault="00764B86" w:rsidP="00655267">
      <w:pPr>
        <w:ind w:left="90" w:right="90"/>
        <w:jc w:val="center"/>
        <w:rPr>
          <w:rFonts w:ascii="Verdana" w:hAnsi="Verdana"/>
          <w:sz w:val="16"/>
        </w:rPr>
      </w:pPr>
    </w:p>
    <w:p w:rsidR="003754A2" w:rsidRPr="00361BCE" w:rsidRDefault="00655267" w:rsidP="00655267">
      <w:pPr>
        <w:ind w:left="90" w:right="90"/>
        <w:jc w:val="center"/>
        <w:rPr>
          <w:rFonts w:ascii="Verdana" w:hAnsi="Verdana"/>
          <w:b/>
          <w:sz w:val="86"/>
          <w:szCs w:val="86"/>
        </w:rPr>
      </w:pPr>
      <w:r w:rsidRPr="00361BCE">
        <w:rPr>
          <w:rFonts w:ascii="Verdana" w:hAnsi="Verdana"/>
          <w:b/>
          <w:sz w:val="86"/>
          <w:szCs w:val="86"/>
        </w:rPr>
        <w:t>The TD Summer Reading</w:t>
      </w:r>
      <w:r w:rsidR="00361BCE" w:rsidRPr="00361BCE">
        <w:rPr>
          <w:rFonts w:ascii="Verdana" w:hAnsi="Verdana"/>
          <w:b/>
          <w:sz w:val="86"/>
          <w:szCs w:val="86"/>
        </w:rPr>
        <w:t xml:space="preserve"> Club surveys are now available</w:t>
      </w:r>
      <w:r w:rsidR="00361BCE">
        <w:rPr>
          <w:rFonts w:ascii="Verdana" w:hAnsi="Verdana"/>
          <w:b/>
          <w:sz w:val="86"/>
          <w:szCs w:val="86"/>
        </w:rPr>
        <w:t>.</w:t>
      </w:r>
    </w:p>
    <w:p w:rsidR="00655267" w:rsidRPr="00361BCE" w:rsidRDefault="00942DE2" w:rsidP="00655267">
      <w:pPr>
        <w:ind w:left="90" w:right="90"/>
        <w:jc w:val="center"/>
        <w:rPr>
          <w:rFonts w:ascii="Verdana" w:hAnsi="Verdana"/>
          <w:sz w:val="48"/>
        </w:rPr>
      </w:pPr>
      <w:r>
        <w:rPr>
          <w:rFonts w:ascii="Verdana" w:hAnsi="Verdana"/>
          <w:b/>
          <w:noProof/>
          <w:sz w:val="86"/>
          <w:szCs w:val="86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-8.95pt;margin-top:23.35pt;width:539.15pt;height:219.35pt;z-index:251659264;mso-position-horizontal-relative:text;mso-position-vertical-relative:text;mso-width-relative:page;mso-height-relative:page">
            <v:imagedata r:id="rId7" o:title="download (1)"/>
          </v:shape>
        </w:pict>
      </w:r>
    </w:p>
    <w:p w:rsidR="00655267" w:rsidRPr="00361BCE" w:rsidRDefault="00655267" w:rsidP="00655267">
      <w:pPr>
        <w:ind w:left="90" w:right="90"/>
        <w:jc w:val="center"/>
        <w:rPr>
          <w:rFonts w:ascii="Verdana" w:hAnsi="Verdana"/>
          <w:sz w:val="48"/>
        </w:rPr>
      </w:pPr>
    </w:p>
    <w:p w:rsidR="00655267" w:rsidRPr="00361BCE" w:rsidRDefault="00655267" w:rsidP="00655267">
      <w:pPr>
        <w:ind w:left="90" w:right="90"/>
        <w:jc w:val="center"/>
        <w:rPr>
          <w:rFonts w:ascii="Verdana" w:hAnsi="Verdana"/>
          <w:sz w:val="48"/>
        </w:rPr>
      </w:pPr>
    </w:p>
    <w:p w:rsidR="00655267" w:rsidRPr="00361BCE" w:rsidRDefault="00655267" w:rsidP="00655267">
      <w:pPr>
        <w:ind w:left="90" w:right="90"/>
        <w:jc w:val="center"/>
        <w:rPr>
          <w:rFonts w:ascii="Verdana" w:hAnsi="Verdana"/>
          <w:sz w:val="48"/>
        </w:rPr>
      </w:pPr>
    </w:p>
    <w:p w:rsidR="00655267" w:rsidRPr="00361BCE" w:rsidRDefault="00655267" w:rsidP="00655267">
      <w:pPr>
        <w:ind w:left="90" w:right="90"/>
        <w:jc w:val="center"/>
        <w:rPr>
          <w:rFonts w:ascii="Verdana" w:hAnsi="Verdana"/>
          <w:sz w:val="48"/>
        </w:rPr>
      </w:pPr>
    </w:p>
    <w:p w:rsidR="00764B86" w:rsidRPr="00361BCE" w:rsidRDefault="00764B86" w:rsidP="00764B86">
      <w:pPr>
        <w:ind w:left="90" w:right="90"/>
        <w:jc w:val="center"/>
        <w:rPr>
          <w:rFonts w:ascii="Verdana" w:hAnsi="Verdana"/>
          <w:sz w:val="14"/>
        </w:rPr>
      </w:pPr>
      <w:bookmarkStart w:id="0" w:name="_GoBack"/>
      <w:bookmarkEnd w:id="0"/>
    </w:p>
    <w:p w:rsidR="00361BCE" w:rsidRDefault="00361BCE" w:rsidP="009B2C57">
      <w:pPr>
        <w:ind w:left="90" w:right="90"/>
        <w:jc w:val="center"/>
        <w:rPr>
          <w:rFonts w:ascii="Verdana" w:hAnsi="Verdana"/>
          <w:sz w:val="72"/>
        </w:rPr>
      </w:pPr>
    </w:p>
    <w:p w:rsidR="00942DE2" w:rsidRDefault="00655267" w:rsidP="009B2C57">
      <w:pPr>
        <w:ind w:left="90" w:right="90"/>
        <w:jc w:val="center"/>
        <w:rPr>
          <w:rFonts w:ascii="Verdana" w:hAnsi="Verdana"/>
          <w:sz w:val="72"/>
        </w:rPr>
      </w:pPr>
      <w:r w:rsidRPr="00942DE2">
        <w:rPr>
          <w:rFonts w:ascii="Verdana" w:hAnsi="Verdana"/>
          <w:b/>
          <w:sz w:val="72"/>
        </w:rPr>
        <w:t>Kids and Parents</w:t>
      </w:r>
      <w:r w:rsidRPr="00361BCE">
        <w:rPr>
          <w:rFonts w:ascii="Verdana" w:hAnsi="Verdana"/>
          <w:sz w:val="72"/>
        </w:rPr>
        <w:t xml:space="preserve">: </w:t>
      </w:r>
    </w:p>
    <w:p w:rsidR="00764B86" w:rsidRPr="00361BCE" w:rsidRDefault="00655267" w:rsidP="009B2C57">
      <w:pPr>
        <w:ind w:left="90" w:right="90"/>
        <w:jc w:val="center"/>
        <w:rPr>
          <w:rFonts w:ascii="Verdana" w:hAnsi="Verdana"/>
          <w:sz w:val="72"/>
        </w:rPr>
      </w:pPr>
      <w:r w:rsidRPr="00361BCE">
        <w:rPr>
          <w:rFonts w:ascii="Verdana" w:hAnsi="Verdana"/>
          <w:sz w:val="72"/>
        </w:rPr>
        <w:t>Please fill one out today!</w:t>
      </w:r>
    </w:p>
    <w:sectPr w:rsidR="00764B86" w:rsidRPr="00361BCE" w:rsidSect="00655267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102E" w:rsidRDefault="0079102E" w:rsidP="00655267">
      <w:pPr>
        <w:spacing w:after="0" w:line="240" w:lineRule="auto"/>
      </w:pPr>
      <w:r>
        <w:separator/>
      </w:r>
    </w:p>
  </w:endnote>
  <w:endnote w:type="continuationSeparator" w:id="0">
    <w:p w:rsidR="0079102E" w:rsidRDefault="0079102E" w:rsidP="006552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">
    <w:panose1 w:val="020B0502040504020204"/>
    <w:charset w:val="00"/>
    <w:family w:val="swiss"/>
    <w:pitch w:val="variable"/>
    <w:sig w:usb0="E00002FF" w:usb1="4000201F" w:usb2="08000029" w:usb3="00000000" w:csb0="0000019F" w:csb1="00000000"/>
    <w:embedRegular r:id="rId1" w:fontKey="{2BD297B0-D5ED-4950-801B-8A1763733500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2" w:fontKey="{E73384BB-33E8-4D98-B817-3F124422F802}"/>
    <w:embedBold r:id="rId3" w:fontKey="{D6DE1288-05E3-48AE-8D38-19FC08A37EB2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4" w:fontKey="{92B45476-24D0-4A03-A555-B2697CCC122D}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  <w:embedRegular r:id="rId5" w:fontKey="{26F59FC6-B75F-49E1-A869-225EB153B6B2}"/>
    <w:embedBold r:id="rId6" w:fontKey="{7CAD5239-060E-4DDF-AD72-BDAA5A6B3F7A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7" w:fontKey="{EB66290E-B9EA-4C4E-8F1B-3FBE0190112E}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5267" w:rsidRPr="00764B86" w:rsidRDefault="00764B86" w:rsidP="00764B86">
    <w:pPr>
      <w:pStyle w:val="Footer"/>
    </w:pPr>
    <w:r>
      <w:rPr>
        <w:noProof/>
        <w:lang w:eastAsia="en-CA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670338</wp:posOffset>
          </wp:positionH>
          <wp:positionV relativeFrom="paragraph">
            <wp:posOffset>-702000</wp:posOffset>
          </wp:positionV>
          <wp:extent cx="6368902" cy="1061681"/>
          <wp:effectExtent l="0" t="0" r="0" b="571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68902" cy="10616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102E" w:rsidRDefault="0079102E" w:rsidP="00655267">
      <w:pPr>
        <w:spacing w:after="0" w:line="240" w:lineRule="auto"/>
      </w:pPr>
      <w:r>
        <w:separator/>
      </w:r>
    </w:p>
  </w:footnote>
  <w:footnote w:type="continuationSeparator" w:id="0">
    <w:p w:rsidR="0079102E" w:rsidRDefault="0079102E" w:rsidP="006552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5267" w:rsidRDefault="00942DE2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0;margin-top:-31.85pt;width:84.55pt;height:84.55pt;z-index:251659264;mso-position-horizontal-relative:margin;mso-position-vertical-relative:margin">
          <v:imagedata r:id="rId1" o:title="TDSRC_Logo_CMYK_ENG_with_2019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xNTA2NDE3MbU0NzBQ0lEKTi0uzszPAykwrgUA2CdsuiwAAAA="/>
  </w:docVars>
  <w:rsids>
    <w:rsidRoot w:val="00655267"/>
    <w:rsid w:val="002902F6"/>
    <w:rsid w:val="002E5669"/>
    <w:rsid w:val="003021DF"/>
    <w:rsid w:val="00327643"/>
    <w:rsid w:val="00344365"/>
    <w:rsid w:val="00361BCE"/>
    <w:rsid w:val="00655267"/>
    <w:rsid w:val="00670314"/>
    <w:rsid w:val="00764B86"/>
    <w:rsid w:val="0079102E"/>
    <w:rsid w:val="00942DE2"/>
    <w:rsid w:val="009B2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C1710D1"/>
  <w15:chartTrackingRefBased/>
  <w15:docId w15:val="{56C15BB8-BC1D-4C38-B358-969780EF6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Noto Sans" w:eastAsiaTheme="minorHAnsi" w:hAnsi="Noto Sans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52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5267"/>
  </w:style>
  <w:style w:type="paragraph" w:styleId="Footer">
    <w:name w:val="footer"/>
    <w:basedOn w:val="Normal"/>
    <w:link w:val="FooterChar"/>
    <w:uiPriority w:val="99"/>
    <w:unhideWhenUsed/>
    <w:rsid w:val="006552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5267"/>
  </w:style>
  <w:style w:type="paragraph" w:styleId="BalloonText">
    <w:name w:val="Balloon Text"/>
    <w:basedOn w:val="Normal"/>
    <w:link w:val="BalloonTextChar"/>
    <w:uiPriority w:val="99"/>
    <w:semiHidden/>
    <w:unhideWhenUsed/>
    <w:rsid w:val="00764B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B8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B30025-2FB3-45DB-B899-8DBA9EB807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</Words>
  <Characters>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ronto Public Library</Company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Topping</dc:creator>
  <cp:keywords/>
  <dc:description/>
  <cp:lastModifiedBy>Daniel Colangelo</cp:lastModifiedBy>
  <cp:revision>2</cp:revision>
  <cp:lastPrinted>2019-07-24T14:24:00Z</cp:lastPrinted>
  <dcterms:created xsi:type="dcterms:W3CDTF">2019-07-24T17:05:00Z</dcterms:created>
  <dcterms:modified xsi:type="dcterms:W3CDTF">2019-07-24T17:05:00Z</dcterms:modified>
</cp:coreProperties>
</file>